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lumber</w:t>
      </w:r>
      <w:r>
        <w:t xml:space="preserve"> </w:t>
      </w:r>
      <w:r>
        <w:t xml:space="preserve">in</w:t>
      </w:r>
      <w:r>
        <w:t xml:space="preserve"> </w:t>
      </w:r>
      <w:r>
        <w:t xml:space="preserve">Italy</w:t>
      </w:r>
      <w:r>
        <w:t xml:space="preserve"> </w:t>
      </w:r>
      <w:r>
        <w:t xml:space="preserve">Rome</w:t>
      </w:r>
    </w:p>
    <w:bookmarkStart w:id="20" w:name="statement-of-purpose"/>
    <w:p>
      <w:pPr>
        <w:pStyle w:val="Heading1"/>
      </w:pPr>
      <w:r>
        <w:t xml:space="preserve">Statement of Purpose</w:t>
      </w:r>
    </w:p>
    <w:p>
      <w:pPr>
        <w:pStyle w:val="FirstParagraph"/>
      </w:pPr>
      <w:r>
        <w:t xml:space="preserve">As a dedicated and skilled professional in the field of plumbing, I am writing this Statement of Purpose to formally express my profound commitment to advancing my career as a Plumber within the vibrant, historic context of Italy Rome. This document outlines my journey, qualifications, and unwavering dedication to contributing meaningfully to Rome's esteemed plumbing industry while honoring the city's rich cultural legacy.</w:t>
      </w:r>
    </w:p>
    <w:p>
      <w:pPr>
        <w:pStyle w:val="BodyText"/>
      </w:pPr>
      <w:r>
        <w:t xml:space="preserve">My fascination with plumbing began during my apprenticeship in [Your Country], where I mastered both traditional and modern techniques under seasoned professionals. I completed a nationally accredited Plumbing Certification Program, covering pipe installation, drainage systems, heating solutions, and sustainable water management. Over seven years of hands-on experience have equipped me with expertise in repairing complex infrastructure—ranging from residential bathrooms to commercial HVAC systems—and an acute ability to diagnose issues efficiently while adhering to rigorous safety standards. I believe plumbing is not merely a technical trade but a vital service that ensures health, comfort, and dignity for communities worldwide. This philosophy crystallized during my work in historic neighborhoods where I learned that every pipe carries the weight of human need—a principle I now carry to Italy Rome.</w:t>
      </w:r>
    </w:p>
    <w:p>
      <w:pPr>
        <w:pStyle w:val="BodyText"/>
      </w:pPr>
      <w:r>
        <w:t xml:space="preserve">Why Italy Rome? For me, this is far more than a career opportunity; it is a profound alignment of professional aspiration and cultural reverence. As the heart of ancient civilization and home to landmarks like the Colosseum, Pantheon, and Trevi Fountain, Rome embodies centuries of engineering ingenuity. The city’s plumbing systems—from aqueducts built by Emperor Augustus to modern-day infrastructure—reflect an unbroken tradition of innovation that deeply resonates with my vocation. I am inspired by how Roman engineers seamlessly integrated functionality with artistry; similarly, I envision myself contributing to Italy Rome’s contemporary plumbing landscape with the same blend of technical precision and respect for heritage. Living in Rome would immerse me in a society where craftsmanship is celebrated, and where every project—from restoring a 16th-century palazzo to modernizing public facilities—demands both expertise and cultural sensitivity.</w:t>
      </w:r>
    </w:p>
    <w:p>
      <w:pPr>
        <w:pStyle w:val="BodyText"/>
      </w:pPr>
      <w:r>
        <w:t xml:space="preserve">I recognize that Italy has stringent standards for plumbing professionals. I have proactively researched the requirements: all Plumber licenses in Rome mandate certification through the Italian Ministry of Economic Development, including mandatory training in seismic-resistant installations and eco-friendly systems (like greywater recycling). To prepare, I’ve enrolled in a certified online course on European Plumbing Regulations and am pursuing an official language proficiency certificate (B1 level) to communicate effectively with clients and colleagues. My resume includes experience with EU-compliant materials like copper piping, PEX tubing, and energy-efficient fixtures—aligning perfectly with Italy’s push toward sustainability under the National Energy Strategy 2030. I also possess certifications in gas safety (EN 1568) and hygienic installation protocols essential for Rome’s high-density urban environment.</w:t>
      </w:r>
    </w:p>
    <w:p>
      <w:pPr>
        <w:pStyle w:val="BodyText"/>
      </w:pPr>
      <w:r>
        <w:t xml:space="preserve">My professional goals in Italy Rome are twofold: first, to become a certified member of the Italian Association of Plumbers (Associazione Nazionale Idraulici), contributing to projects that preserve historical structures while upgrading infrastructure. For example, I aim to collaborate on initiatives like the "Rome Water Smart" program, which retrofits historic buildings with smart leak-detection systems without compromising architectural integrity. Second, I aspire to mentor apprentices from Rome’s vocational schools—such as Istituto Tecnico Industriale Statale “Guglielmo Marconi”—sharing knowledge of global best practices while learning from Italy’s centuries-old traditions. In my Statement of Purpose, I pledge to honor the trust placed in a Plumber: ensuring that every joint is secure, every valve functions flawlessly, and every service upholds the dignity of Rome’s residents.</w:t>
      </w:r>
    </w:p>
    <w:p>
      <w:pPr>
        <w:pStyle w:val="BodyText"/>
      </w:pPr>
      <w:r>
        <w:t xml:space="preserve">What sets me apart is my adaptability. While trained in [Your Country]’s systems, I thrive in culturally diverse settings. During a volunteer project in Barcelona, I collaborated with local teams to address water scarcity issues by integrating rainwater harvesting into community centers—a skill directly transferable to Rome’s climate challenges. I understand that Italy Rome operates within a unique ecosystem: strict building codes (like the “Codice Tecnico delle Costruzioni”), seasonal demands (e.g., winter heating surges), and client expectations rooted in Italian hospitality. My approach combines technical rigor with warmth—a Plumber who listens to concerns, explains solutions clearly, and respects the rhythm of Roman life. I’ve studied Rome’s neighborhoods intensively: from Trastevere’s narrow alleyways requiring precision maneuvering to Monti’s luxury villas demanding bespoke installations. This preparation ensures I won’t just work *in* Italy Rome—I’ll integrate into its fabric.</w:t>
      </w:r>
    </w:p>
    <w:p>
      <w:pPr>
        <w:pStyle w:val="BodyText"/>
      </w:pPr>
      <w:r>
        <w:t xml:space="preserve">Moreover, I am committed to continuous growth within the Italian plumbing landscape. After securing my certification, I plan to pursue advanced training in renewable energy systems (e.g., geothermal heating) through Rome’s Technical University (Sapienza). My ultimate vision is to co-found a small-scale enterprise specializing in heritage-conservation plumbing—a niche where tradition meets innovation. In Italy Rome, such work isn’t just about pipes; it’s about preserving the stories told through its waterways, from the Tiber River’s ancient tributaries to modern fountains that quench tourists’ thirst.</w:t>
      </w:r>
    </w:p>
    <w:p>
      <w:pPr>
        <w:pStyle w:val="BodyText"/>
      </w:pPr>
      <w:r>
        <w:t xml:space="preserve">This Statement of Purpose is a testament to my readiness for Italy Rome. I have honed my skills, researched local regulations, and embraced Rome’s ethos of “la dolce vita” as a foundation for professional excellence. As a Plumber in Italy Rome, I will not merely fix leaks—I will safeguard the city’s legacy while building its future. My hands are ready to turn the wrenches that keep Rome flowing with life, health, and timeless elegance. I eagerly await the opportunity to contribute to your team and become a trusted member of this extraordinary community.</w:t>
      </w:r>
    </w:p>
    <w:p>
      <w:pPr>
        <w:pStyle w:val="BodyText"/>
      </w:pPr>
      <w:r>
        <w:t xml:space="preserve">Thank you for considering my application. I am confident that my dedication, technical proficiency, and profound respect for Italy Rome’s cultural heritage make me an ideal candidate to advance as a Plumber within your esteemed organiz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lumber in Italy Rome</dc:title>
  <dc:creator/>
  <cp:keywords/>
  <dcterms:created xsi:type="dcterms:W3CDTF">2025-12-10T20:39:24Z</dcterms:created>
  <dcterms:modified xsi:type="dcterms:W3CDTF">2025-12-10T20:39:24Z</dcterms:modified>
</cp:coreProperties>
</file>

<file path=docProps/custom.xml><?xml version="1.0" encoding="utf-8"?>
<Properties xmlns="http://schemas.openxmlformats.org/officeDocument/2006/custom-properties" xmlns:vt="http://schemas.openxmlformats.org/officeDocument/2006/docPropsVTypes"/>
</file>